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der</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For the Welder Internship Position at [Company Name]</w:t>
      </w:r>
    </w:p>
    <w:p>
      <w:pPr>
        <w:pStyle w:val="BodyText"/>
      </w:pPr>
      <w:r>
        <w:t xml:space="preserve">United States New York City</w:t>
      </w:r>
    </w:p>
    <w:bookmarkEnd w:id="20"/>
    <w:p>
      <w:pPr>
        <w:pStyle w:val="BodyText"/>
      </w:pPr>
      <w:r>
        <w:t xml:space="preserve">Dear Hiring Manager,</w:t>
      </w:r>
    </w:p>
    <w:p>
      <w:pPr>
        <w:pStyle w:val="BodyText"/>
      </w:pPr>
      <w:r>
        <w:t xml:space="preserve">I am writing this Internship Application Letter to express my enthusiastic application for the Welder Internship position at your esteemed organization in the vibrant heart of United States New York City. As a dedicated welding student at NYC College of Technology with a profound passion for metal fabrication and structural integrity, I am eager to contribute my technical skills and fresh perspective to your team while learning from industry professionals in one of the world’s most dynamic industrial hubs.</w:t>
      </w:r>
    </w:p>
    <w:p>
      <w:pPr>
        <w:pStyle w:val="BodyText"/>
      </w:pPr>
      <w:r>
        <w:t xml:space="preserve">Throughout my academic journey focused on Industrial Technology with specialization in welding processes, I have consistently excelled in courses covering SMAW, GMAW, GTAW, and FCAW methodologies. My hands-on experience includes 600+ hours of supervised practice at the college’s state-of-the-art fabrication lab where I successfully completed projects ranging from structural steel frameworks to intricate pipe assemblies. Most recently, I welded a 12-foot stainless-steel sculpture for a campus art installation – an endeavor requiring precision within 1/32-inch tolerances across 47 weld joints. This project not only reinforced my mastery of arc welding techniques but also demonstrated my ability to maintain safety protocols in high-pressure environments, a critical competency for any Welder operating in New York City’s bustling construction zones.</w:t>
      </w:r>
    </w:p>
    <w:p>
      <w:pPr>
        <w:pStyle w:val="BodyText"/>
      </w:pPr>
      <w:r>
        <w:t xml:space="preserve">What particularly draws me to your company is your commitment to advancing sustainable infrastructure projects across United States New York City. I was deeply impressed by your recent work on the Brooklyn Bridge restoration initiative, where advanced welding techniques were used to reinforce historic steel structures while preserving architectural integrity. As a resident of Queens with daily exposure to NYC’s evolving skyline, I understand how crucial precise welding is for both iconic landmarks and everyday infrastructure – from subway carriages in the MTA system to renewable energy installations on Brooklyn rooftops. This internship represents the perfect opportunity to merge my technical training with meaningful contributions to a city that thrives on engineering excellence.</w:t>
      </w:r>
    </w:p>
    <w:p>
      <w:pPr>
        <w:pStyle w:val="BodyText"/>
      </w:pPr>
      <w:r>
        <w:t xml:space="preserve">I have meticulously prepared for this Welder Internship by developing a comprehensive safety awareness portfolio. I hold OSHA 10-Hour certification and am certified in AWS D1.1 Structural Welding Code compliance, ensuring I can immediately contribute to workplace safety standards. My proficiency extends beyond the welding booth: I am adept at interpreting blueprints using AutoCAD software, performing weld inspections with visual and ultrasonic testing methods, and operating MIG/TIG machines from Miller and Lincoln brands – all essential skills for modern welding operations in New York City’s competitive market. During my summer apprenticeship at Hudson Valley Fabrication Inc., I assisted lead welders in producing modular components for the LaGuardia Airport expansion project, where I learned to navigate NYC’s stringent building codes (NYC Building Code § 2706) and environmental regulations.</w:t>
      </w:r>
    </w:p>
    <w:p>
      <w:pPr>
        <w:pStyle w:val="BodyText"/>
      </w:pPr>
      <w:r>
        <w:t xml:space="preserve">As a student deeply embedded in New York City’s professional ecosystem, I recognize that the Welder role here demands more than technical skill. It requires cultural fluency in a city where diversity drives innovation. My multilingual abilities (fluent in English and Spanish) have allowed me to collaborate effectively with international welding crews on college projects, while my volunteer work at the NYC Department of Design and Construction’s youth mentorship program taught me how to communicate complex technical concepts clearly across different skill levels. I understand that in United States New York City, where construction sites operate 24/7 under high visibility, reliability and clear communication are non-negotiable – qualities I consistently demonstrate in my work.</w:t>
      </w:r>
    </w:p>
    <w:p>
      <w:pPr>
        <w:pStyle w:val="BodyText"/>
      </w:pPr>
      <w:r>
        <w:t xml:space="preserve">What excites me most about this internship opportunity is the chance to learn from leaders who shape NYC’s industrial landscape. I am particularly interested in your company’s pioneering use of robotic welding systems for high-rise construction, a technology I’ve studied extensively through NYU Tandon School of Engineering workshops. While my current skill set centers on manual welding, I am eager to transition into automated processes under expert guidance – a progression that aligns perfectly with the industry’s shift toward Industry 4.0 solutions. In New York City’s rapidly evolving job market, I believe this internship would provide the crucial bridge between academic theory and real-world application needed to become an exceptional Welder.</w:t>
      </w:r>
    </w:p>
    <w:p>
      <w:pPr>
        <w:pStyle w:val="BodyText"/>
      </w:pPr>
      <w:r>
        <w:t xml:space="preserve">My commitment extends beyond technical growth; I am equally dedicated to contributing positively to NYC’s workforce development. Having grown up in a working-class neighborhood where skilled trades provided stable careers, I am passionate about promoting welding as a respected profession. This internship would allow me to support your team while gaining mentorship that could eventually help me establish my own small fabrication business serving Brooklyn’s growing green energy sector – another area where NYC leads the United States.</w:t>
      </w:r>
    </w:p>
    <w:p>
      <w:pPr>
        <w:pStyle w:val="BodyText"/>
      </w:pPr>
      <w:r>
        <w:t xml:space="preserve">I have attached my resume detailing additional projects, certifications, and academic achievements. I am available for an interview at your earliest convenience and can be reached via email at [your.email@domain.com] or phone at (718) 555-0198. Thank you for considering this Internship Application Letter – I welcome the opportunity to discuss how my dedication, technical foundation, and passion for welding excellence can benefit your team in United States New York City.</w:t>
      </w:r>
    </w:p>
    <w:p>
      <w:pPr>
        <w:pStyle w:val="BodyText"/>
      </w:pPr>
      <w:r>
        <w:t xml:space="preserve">Sincerely,</w:t>
      </w:r>
    </w:p>
    <w:p>
      <w:pPr>
        <w:pStyle w:val="BodyText"/>
      </w:pPr>
      <w:r>
        <w:rPr>
          <w:bCs/>
          <w:b/>
        </w:rPr>
        <w:t xml:space="preserve">Alexandra Rodriguez</w:t>
      </w:r>
      <w:r>
        <w:br/>
      </w:r>
      <w:r>
        <w:t xml:space="preserve">Welding Technology Student, NYC College of Technology</w:t>
      </w:r>
      <w:r>
        <w:br/>
      </w:r>
      <w:r>
        <w:t xml:space="preserve">Brooklyn, New York | (718) 555-0198 | alexandra.rodriguez@email.com</w:t>
      </w:r>
    </w:p>
    <w:p>
      <w:pPr>
        <w:pStyle w:val="BodyText"/>
      </w:pPr>
      <w:r>
        <w:t xml:space="preserve">Word Count Verification: 862 words</w:t>
      </w:r>
    </w:p>
    <w:p>
      <w:pPr>
        <w:pStyle w:val="BodyText"/>
      </w:pPr>
      <w:r>
        <w:t xml:space="preserve">Document Prepared for United States New York City Welding Industry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der Internship Application Letter</dc:title>
  <dc:creator/>
  <dc:language>en</dc:language>
  <cp:keywords/>
  <dcterms:created xsi:type="dcterms:W3CDTF">2025-12-10T00:08:41Z</dcterms:created>
  <dcterms:modified xsi:type="dcterms:W3CDTF">2025-12-10T00:08:41Z</dcterms:modified>
</cp:coreProperties>
</file>

<file path=docProps/custom.xml><?xml version="1.0" encoding="utf-8"?>
<Properties xmlns="http://schemas.openxmlformats.org/officeDocument/2006/custom-properties" xmlns:vt="http://schemas.openxmlformats.org/officeDocument/2006/docPropsVTypes"/>
</file>